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2343"/>
        <w:gridCol w:w="2273"/>
        <w:gridCol w:w="2782"/>
        <w:gridCol w:w="2785"/>
        <w:gridCol w:w="1892"/>
      </w:tblGrid>
      <w:tr w:rsidR="00A54666" w:rsidRPr="00246C8D" w14:paraId="2A7292D2" w14:textId="77777777" w:rsidTr="00426B89">
        <w:trPr>
          <w:trHeight w:val="380"/>
        </w:trPr>
        <w:tc>
          <w:tcPr>
            <w:tcW w:w="686" w:type="pct"/>
            <w:vMerge w:val="restart"/>
          </w:tcPr>
          <w:p w14:paraId="5CA36E2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İyileştirme Alanı</w:t>
            </w:r>
          </w:p>
          <w:p w14:paraId="04C53C90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Tarih</w:t>
            </w:r>
          </w:p>
        </w:tc>
        <w:tc>
          <w:tcPr>
            <w:tcW w:w="837" w:type="pct"/>
            <w:vMerge w:val="restart"/>
          </w:tcPr>
          <w:p w14:paraId="1DB11FDB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İyileştirme Konusu</w:t>
            </w:r>
          </w:p>
          <w:p w14:paraId="2F1FC93C" w14:textId="77777777" w:rsidR="00A54666" w:rsidRPr="00246C8D" w:rsidRDefault="00A54666" w:rsidP="00426B89">
            <w:pPr>
              <w:spacing w:after="0" w:line="240" w:lineRule="auto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2801" w:type="pct"/>
            <w:gridSpan w:val="3"/>
          </w:tcPr>
          <w:p w14:paraId="7177D0DF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C94DF31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PUKÖ**</w:t>
            </w:r>
          </w:p>
        </w:tc>
        <w:tc>
          <w:tcPr>
            <w:tcW w:w="676" w:type="pct"/>
          </w:tcPr>
          <w:p w14:paraId="16432F19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A54666" w:rsidRPr="00246C8D" w14:paraId="71B3D3A5" w14:textId="77777777" w:rsidTr="00426B89">
        <w:trPr>
          <w:trHeight w:val="448"/>
        </w:trPr>
        <w:tc>
          <w:tcPr>
            <w:tcW w:w="686" w:type="pct"/>
            <w:vMerge/>
          </w:tcPr>
          <w:p w14:paraId="087759BC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37" w:type="pct"/>
            <w:vMerge/>
          </w:tcPr>
          <w:p w14:paraId="65BA33CC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12" w:type="pct"/>
          </w:tcPr>
          <w:p w14:paraId="33620349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P: Planlama </w:t>
            </w:r>
          </w:p>
          <w:p w14:paraId="5224C9C1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(Ne Yapılacak)</w:t>
            </w:r>
          </w:p>
        </w:tc>
        <w:tc>
          <w:tcPr>
            <w:tcW w:w="994" w:type="pct"/>
          </w:tcPr>
          <w:p w14:paraId="685CE0D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U: Uygulama (Ne Yapıldı)</w:t>
            </w:r>
          </w:p>
          <w:p w14:paraId="4E2A1E8C" w14:textId="7C40D4FF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14:paraId="40E2D287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K: Kontrol et</w:t>
            </w:r>
          </w:p>
        </w:tc>
        <w:tc>
          <w:tcPr>
            <w:tcW w:w="676" w:type="pct"/>
          </w:tcPr>
          <w:p w14:paraId="58B34D93" w14:textId="77777777" w:rsidR="00A54666" w:rsidRPr="00246C8D" w:rsidRDefault="00A54666" w:rsidP="00426B8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: Ö</w:t>
            </w:r>
            <w:r w:rsidRPr="00246C8D">
              <w:rPr>
                <w:b/>
                <w:sz w:val="20"/>
                <w:szCs w:val="20"/>
              </w:rPr>
              <w:t xml:space="preserve">nlem Al </w:t>
            </w:r>
          </w:p>
        </w:tc>
      </w:tr>
      <w:tr w:rsidR="00A54666" w:rsidRPr="00246C8D" w14:paraId="6C2A411E" w14:textId="77777777" w:rsidTr="00426B89">
        <w:trPr>
          <w:trHeight w:val="3251"/>
        </w:trPr>
        <w:tc>
          <w:tcPr>
            <w:tcW w:w="686" w:type="pct"/>
          </w:tcPr>
          <w:p w14:paraId="06384754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E734B25" w14:textId="7E7B58DC" w:rsidR="00A54666" w:rsidRPr="00246C8D" w:rsidRDefault="00A54666" w:rsidP="00A5466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837" w:type="pct"/>
          </w:tcPr>
          <w:p w14:paraId="47097549" w14:textId="5D0CEB41" w:rsidR="00A54666" w:rsidRPr="00246C8D" w:rsidRDefault="00A54666" w:rsidP="00A54666">
            <w:pPr>
              <w:spacing w:before="120" w:after="100" w:afterAutospacing="1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812" w:type="pct"/>
          </w:tcPr>
          <w:p w14:paraId="1211FDBA" w14:textId="53A9F5DA" w:rsidR="00A54666" w:rsidRDefault="00A54666" w:rsidP="00426B89">
            <w:pPr>
              <w:spacing w:after="0" w:line="240" w:lineRule="auto"/>
              <w:rPr>
                <w:sz w:val="20"/>
                <w:szCs w:val="20"/>
              </w:rPr>
            </w:pPr>
          </w:p>
          <w:p w14:paraId="42B00352" w14:textId="757C32AF" w:rsidR="00A54666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8B151DF" w14:textId="059E99E1" w:rsidR="00A54666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081F341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73F8BEE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Sorumlu Kişi Komite/Komisyon</w:t>
            </w:r>
          </w:p>
          <w:p w14:paraId="3BE80E9D" w14:textId="38432A3F" w:rsidR="00A54666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Uygulama sorumlusu: </w:t>
            </w:r>
          </w:p>
          <w:p w14:paraId="03B87474" w14:textId="56583725" w:rsidR="00A54666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</w:p>
          <w:p w14:paraId="11485857" w14:textId="045DC608" w:rsidR="00A54666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</w:p>
          <w:p w14:paraId="1C82C3FA" w14:textId="77777777" w:rsidR="00A54666" w:rsidRPr="00246C8D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</w:p>
          <w:p w14:paraId="50857F1E" w14:textId="77777777" w:rsidR="00A54666" w:rsidRPr="00246C8D" w:rsidRDefault="00A54666" w:rsidP="00426B89">
            <w:pPr>
              <w:spacing w:before="120"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>Kontrol ve önlem alma sorumlusu:</w:t>
            </w:r>
          </w:p>
          <w:p w14:paraId="54822239" w14:textId="33F27E82" w:rsidR="00A54666" w:rsidRDefault="00A54666" w:rsidP="00AC1E97">
            <w:pPr>
              <w:spacing w:before="120" w:after="0" w:line="240" w:lineRule="auto"/>
              <w:jc w:val="center"/>
              <w:rPr>
                <w:sz w:val="20"/>
                <w:szCs w:val="20"/>
              </w:rPr>
            </w:pPr>
          </w:p>
          <w:p w14:paraId="78EC075B" w14:textId="77777777" w:rsidR="00CA3651" w:rsidRDefault="00CA3651" w:rsidP="00AC1E97">
            <w:pPr>
              <w:spacing w:before="120" w:after="0" w:line="240" w:lineRule="auto"/>
              <w:jc w:val="center"/>
              <w:rPr>
                <w:sz w:val="20"/>
                <w:szCs w:val="20"/>
              </w:rPr>
            </w:pPr>
          </w:p>
          <w:p w14:paraId="0AC3C2BA" w14:textId="3C9C5553" w:rsidR="00AC1E97" w:rsidRPr="00246C8D" w:rsidRDefault="00AC1E97" w:rsidP="00AC1E97">
            <w:pPr>
              <w:spacing w:before="12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4" w:type="pct"/>
          </w:tcPr>
          <w:p w14:paraId="1EBC351D" w14:textId="77777777" w:rsidR="00A54666" w:rsidRPr="00246C8D" w:rsidRDefault="00A54666" w:rsidP="00426B89">
            <w:pPr>
              <w:spacing w:before="120" w:after="0" w:line="240" w:lineRule="auto"/>
              <w:rPr>
                <w:sz w:val="20"/>
                <w:szCs w:val="20"/>
              </w:rPr>
            </w:pPr>
          </w:p>
          <w:p w14:paraId="354E5B53" w14:textId="77777777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14:paraId="1A124510" w14:textId="6D25551B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Veri Toplama  </w:t>
            </w:r>
          </w:p>
          <w:p w14:paraId="605286F7" w14:textId="655303FD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3CCCE949" w14:textId="1C1E7056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56C84C69" w14:textId="5D2848AF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6D795B08" w14:textId="63A62C9A" w:rsidR="00A54666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790A02F5" w14:textId="77777777" w:rsidR="00A54666" w:rsidRPr="00246C8D" w:rsidRDefault="00A54666" w:rsidP="00426B89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  <w:p w14:paraId="5910A6FE" w14:textId="4C3EE2E5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46C8D">
              <w:rPr>
                <w:b/>
                <w:sz w:val="20"/>
                <w:szCs w:val="20"/>
              </w:rPr>
              <w:t xml:space="preserve">Veri Analizi: Sonuç </w:t>
            </w:r>
          </w:p>
          <w:p w14:paraId="1F76507E" w14:textId="10206A3E" w:rsidR="00A54666" w:rsidRPr="00246C8D" w:rsidRDefault="00A54666" w:rsidP="00A5466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676" w:type="pct"/>
          </w:tcPr>
          <w:p w14:paraId="382E8828" w14:textId="46987C1A" w:rsidR="00A54666" w:rsidRPr="00246C8D" w:rsidRDefault="00A54666" w:rsidP="00426B89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41C9BA25" w14:textId="77777777" w:rsidR="00666E96" w:rsidRDefault="00666E96" w:rsidP="00107AA5">
      <w:pPr>
        <w:rPr>
          <w:rFonts w:ascii="Times New Roman" w:hAnsi="Times New Roman" w:cs="Times New Roman"/>
          <w:sz w:val="24"/>
          <w:szCs w:val="24"/>
        </w:rPr>
      </w:pPr>
    </w:p>
    <w:p w14:paraId="10FFAB7A" w14:textId="45A90F83" w:rsidR="00107AA5" w:rsidRPr="00107AA5" w:rsidRDefault="00666E96" w:rsidP="00A54666">
      <w:pPr>
        <w:jc w:val="both"/>
      </w:pPr>
      <w:r>
        <w:rPr>
          <w:rFonts w:ascii="Times New Roman" w:hAnsi="Times New Roman" w:cs="Times New Roman"/>
          <w:sz w:val="24"/>
          <w:szCs w:val="24"/>
        </w:rPr>
        <w:t>*</w:t>
      </w:r>
      <w:r w:rsidRPr="00F24B62">
        <w:rPr>
          <w:rFonts w:ascii="Calibri" w:eastAsia="Calibri" w:hAnsi="Calibri" w:cs="Times New Roman"/>
          <w:b/>
        </w:rPr>
        <w:t xml:space="preserve"> </w:t>
      </w:r>
      <w:r w:rsidRPr="000E6056">
        <w:rPr>
          <w:rFonts w:ascii="Times New Roman" w:eastAsia="Calibri" w:hAnsi="Times New Roman" w:cs="Times New Roman"/>
          <w:b/>
          <w:sz w:val="24"/>
          <w:szCs w:val="24"/>
        </w:rPr>
        <w:t>Kaynak</w:t>
      </w:r>
      <w:r w:rsidRPr="000E6056">
        <w:rPr>
          <w:rFonts w:ascii="Times New Roman" w:eastAsia="Calibri" w:hAnsi="Times New Roman" w:cs="Times New Roman"/>
          <w:sz w:val="24"/>
          <w:szCs w:val="24"/>
        </w:rPr>
        <w:t xml:space="preserve">: </w:t>
      </w:r>
      <w:r w:rsidR="00A54666">
        <w:t xml:space="preserve">HEPDAK- </w:t>
      </w:r>
      <w:proofErr w:type="spellStart"/>
      <w:r w:rsidR="00A54666">
        <w:t>Özdeğerlendirme</w:t>
      </w:r>
      <w:proofErr w:type="spellEnd"/>
      <w:r w:rsidR="00A54666">
        <w:t xml:space="preserve"> Raporu Hazırlama Kılavuzu (Sürüm: 5.1 –31.03.2021)</w:t>
      </w:r>
    </w:p>
    <w:p w14:paraId="1A4451CA" w14:textId="49B71DD1" w:rsidR="00107AA5" w:rsidRPr="00107AA5" w:rsidRDefault="00107AA5" w:rsidP="00107AA5">
      <w:pPr>
        <w:tabs>
          <w:tab w:val="left" w:pos="996"/>
        </w:tabs>
      </w:pPr>
    </w:p>
    <w:sectPr w:rsidR="00107AA5" w:rsidRPr="00107AA5" w:rsidSect="00CA3651">
      <w:headerReference w:type="default" r:id="rId7"/>
      <w:pgSz w:w="16838" w:h="11906" w:orient="landscape"/>
      <w:pgMar w:top="1417" w:right="1417" w:bottom="1417" w:left="1417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C4204" w14:textId="77777777" w:rsidR="00741CEB" w:rsidRDefault="00741CEB" w:rsidP="00CA3651">
      <w:pPr>
        <w:spacing w:after="0" w:line="240" w:lineRule="auto"/>
      </w:pPr>
      <w:r>
        <w:separator/>
      </w:r>
    </w:p>
  </w:endnote>
  <w:endnote w:type="continuationSeparator" w:id="0">
    <w:p w14:paraId="08C33B1E" w14:textId="77777777" w:rsidR="00741CEB" w:rsidRDefault="00741CEB" w:rsidP="00CA3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54B5F" w14:textId="77777777" w:rsidR="00741CEB" w:rsidRDefault="00741CEB" w:rsidP="00CA3651">
      <w:pPr>
        <w:spacing w:after="0" w:line="240" w:lineRule="auto"/>
      </w:pPr>
      <w:r>
        <w:separator/>
      </w:r>
    </w:p>
  </w:footnote>
  <w:footnote w:type="continuationSeparator" w:id="0">
    <w:p w14:paraId="3131F00F" w14:textId="77777777" w:rsidR="00741CEB" w:rsidRDefault="00741CEB" w:rsidP="00CA3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horzAnchor="margin" w:tblpXSpec="center" w:tblpY="-718"/>
      <w:tblW w:w="13870" w:type="dxa"/>
      <w:tblBorders>
        <w:top w:val="double" w:sz="4" w:space="0" w:color="003366"/>
        <w:left w:val="double" w:sz="4" w:space="0" w:color="003366"/>
        <w:bottom w:val="double" w:sz="4" w:space="0" w:color="003366"/>
        <w:right w:val="double" w:sz="4" w:space="0" w:color="003366"/>
        <w:insideH w:val="double" w:sz="4" w:space="0" w:color="003366"/>
        <w:insideV w:val="double" w:sz="4" w:space="0" w:color="003366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62"/>
      <w:gridCol w:w="6946"/>
      <w:gridCol w:w="2268"/>
      <w:gridCol w:w="1694"/>
    </w:tblGrid>
    <w:tr w:rsidR="00CA3651" w:rsidRPr="00CA3651" w14:paraId="2B8F5040" w14:textId="77777777" w:rsidTr="00CA3651">
      <w:trPr>
        <w:trHeight w:val="131"/>
      </w:trPr>
      <w:tc>
        <w:tcPr>
          <w:tcW w:w="2962" w:type="dxa"/>
          <w:vMerge w:val="restart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</w:tcPr>
        <w:p w14:paraId="3CB59D75" w14:textId="24E6B3A5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sz w:val="18"/>
              <w:szCs w:val="18"/>
              <w:lang w:val="x-none"/>
            </w:rPr>
          </w:pPr>
          <w:r w:rsidRPr="00CA3651">
            <w:rPr>
              <w:rFonts w:ascii="Arial" w:eastAsia="Times New Roman" w:hAnsi="Arial" w:cs="Arial"/>
              <w:noProof/>
              <w:sz w:val="18"/>
              <w:szCs w:val="18"/>
              <w:lang w:val="x-none"/>
            </w:rPr>
            <w:drawing>
              <wp:inline distT="0" distB="0" distL="0" distR="0" wp14:anchorId="611338D1" wp14:editId="3AE95821">
                <wp:extent cx="798830" cy="798830"/>
                <wp:effectExtent l="0" t="0" r="1270" b="127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8830" cy="7988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1E6661E8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sz w:val="18"/>
              <w:szCs w:val="18"/>
              <w:lang w:val="x-none"/>
            </w:rPr>
          </w:pPr>
        </w:p>
      </w:tc>
      <w:tc>
        <w:tcPr>
          <w:tcW w:w="6946" w:type="dxa"/>
          <w:vMerge w:val="restart"/>
          <w:tcBorders>
            <w:top w:val="double" w:sz="4" w:space="0" w:color="003366"/>
            <w:left w:val="double" w:sz="4" w:space="0" w:color="003366"/>
            <w:right w:val="double" w:sz="4" w:space="0" w:color="003366"/>
          </w:tcBorders>
          <w:vAlign w:val="center"/>
        </w:tcPr>
        <w:p w14:paraId="597EAEBE" w14:textId="77777777" w:rsidR="00CA3651" w:rsidRPr="00CA3651" w:rsidRDefault="00CA3651" w:rsidP="00CA3651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  <w:t>NECMETTİN ERBAKAN ÜNİVERSİTESİ</w:t>
          </w:r>
        </w:p>
        <w:p w14:paraId="798128F1" w14:textId="77777777" w:rsidR="00CA3651" w:rsidRDefault="00CA3651" w:rsidP="00CA3651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  <w:t>HEMŞİRELİK FAKÜLTESİ</w:t>
          </w:r>
        </w:p>
        <w:p w14:paraId="6C029AC5" w14:textId="7DDEAFCD" w:rsidR="00CA3651" w:rsidRPr="00CA3651" w:rsidRDefault="00CA3651" w:rsidP="00CA3651">
          <w:pPr>
            <w:spacing w:after="0" w:line="240" w:lineRule="auto"/>
            <w:contextualSpacing/>
            <w:jc w:val="center"/>
            <w:rPr>
              <w:rFonts w:ascii="Calibri" w:eastAsia="Times New Roman" w:hAnsi="Calibri" w:cs="Arial"/>
              <w:b/>
              <w:bCs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  <w:t>Akreditasyon TS.8. Sürekli İyileştirme PUKÖ Formu</w:t>
          </w: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3AF8590C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gram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Doküman</w:t>
          </w:r>
          <w:proofErr w:type="gramEnd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</w:t>
          </w:r>
          <w:proofErr w:type="spell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no</w:t>
          </w:r>
          <w:proofErr w:type="spellEnd"/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647D0756" w14:textId="59F938B2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HF-KLT.0</w:t>
          </w: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2</w:t>
          </w:r>
        </w:p>
      </w:tc>
    </w:tr>
    <w:tr w:rsidR="00CA3651" w:rsidRPr="00CA3651" w14:paraId="10C47932" w14:textId="77777777" w:rsidTr="00CA3651">
      <w:trPr>
        <w:trHeight w:val="106"/>
      </w:trPr>
      <w:tc>
        <w:tcPr>
          <w:tcW w:w="2962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34067135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6946" w:type="dxa"/>
          <w:vMerge/>
          <w:tcBorders>
            <w:left w:val="double" w:sz="4" w:space="0" w:color="003366"/>
            <w:right w:val="double" w:sz="4" w:space="0" w:color="003366"/>
          </w:tcBorders>
          <w:vAlign w:val="center"/>
          <w:hideMark/>
        </w:tcPr>
        <w:p w14:paraId="7631BC71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6D17321C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İlk yayın tarihi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2DEA4E24" w14:textId="16CEB6FA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0</w:t>
          </w: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7</w:t>
          </w: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.0</w:t>
          </w: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7</w:t>
          </w: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.2022</w:t>
          </w:r>
        </w:p>
      </w:tc>
    </w:tr>
    <w:tr w:rsidR="00CA3651" w:rsidRPr="00CA3651" w14:paraId="7FA972EB" w14:textId="77777777" w:rsidTr="00CA3651">
      <w:trPr>
        <w:trHeight w:val="44"/>
      </w:trPr>
      <w:tc>
        <w:tcPr>
          <w:tcW w:w="2962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5C6A3CE4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6946" w:type="dxa"/>
          <w:vMerge/>
          <w:tcBorders>
            <w:left w:val="double" w:sz="4" w:space="0" w:color="003366"/>
            <w:right w:val="double" w:sz="4" w:space="0" w:color="003366"/>
          </w:tcBorders>
          <w:vAlign w:val="center"/>
          <w:hideMark/>
        </w:tcPr>
        <w:p w14:paraId="72AEECD6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3BC0D12B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Revizyon tarihi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6F25292C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-</w:t>
          </w:r>
        </w:p>
      </w:tc>
    </w:tr>
    <w:tr w:rsidR="00CA3651" w:rsidRPr="00CA3651" w14:paraId="1DA84B34" w14:textId="77777777" w:rsidTr="00CA3651">
      <w:trPr>
        <w:trHeight w:val="194"/>
      </w:trPr>
      <w:tc>
        <w:tcPr>
          <w:tcW w:w="2962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22AA9DFB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6946" w:type="dxa"/>
          <w:vMerge/>
          <w:tcBorders>
            <w:left w:val="double" w:sz="4" w:space="0" w:color="003366"/>
            <w:right w:val="double" w:sz="4" w:space="0" w:color="003366"/>
          </w:tcBorders>
          <w:hideMark/>
        </w:tcPr>
        <w:p w14:paraId="067B5C5C" w14:textId="77777777" w:rsidR="00CA3651" w:rsidRPr="00CA3651" w:rsidRDefault="00CA3651" w:rsidP="00CA3651">
          <w:pPr>
            <w:spacing w:after="60" w:line="240" w:lineRule="auto"/>
            <w:contextualSpacing/>
            <w:jc w:val="center"/>
            <w:outlineLvl w:val="1"/>
            <w:rPr>
              <w:rFonts w:ascii="Calibri" w:eastAsia="Times New Roman" w:hAnsi="Calibri" w:cs="Arial"/>
              <w:b/>
              <w:bCs/>
              <w:sz w:val="18"/>
              <w:szCs w:val="18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4592F569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Revizyon </w:t>
          </w:r>
          <w:proofErr w:type="spellStart"/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no</w:t>
          </w:r>
          <w:proofErr w:type="spellEnd"/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31DD9BA1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-</w:t>
          </w:r>
        </w:p>
      </w:tc>
    </w:tr>
    <w:tr w:rsidR="00CA3651" w:rsidRPr="00CA3651" w14:paraId="2518F04E" w14:textId="77777777" w:rsidTr="00CA3651">
      <w:trPr>
        <w:trHeight w:val="296"/>
      </w:trPr>
      <w:tc>
        <w:tcPr>
          <w:tcW w:w="2962" w:type="dxa"/>
          <w:vMerge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vAlign w:val="center"/>
          <w:hideMark/>
        </w:tcPr>
        <w:p w14:paraId="5C59C9F4" w14:textId="77777777" w:rsidR="00CA3651" w:rsidRPr="00CA3651" w:rsidRDefault="00CA3651" w:rsidP="00CA3651">
          <w:pPr>
            <w:spacing w:after="0" w:line="240" w:lineRule="auto"/>
            <w:contextualSpacing/>
            <w:rPr>
              <w:rFonts w:ascii="Calibri" w:eastAsia="Times New Roman" w:hAnsi="Calibri" w:cs="Arial"/>
              <w:b/>
              <w:sz w:val="18"/>
              <w:szCs w:val="18"/>
            </w:rPr>
          </w:pPr>
        </w:p>
      </w:tc>
      <w:tc>
        <w:tcPr>
          <w:tcW w:w="6946" w:type="dxa"/>
          <w:vMerge/>
          <w:tcBorders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7BA57B17" w14:textId="77777777" w:rsidR="00CA3651" w:rsidRPr="00CA3651" w:rsidRDefault="00CA3651" w:rsidP="00CA3651">
          <w:pPr>
            <w:spacing w:after="60" w:line="240" w:lineRule="auto"/>
            <w:contextualSpacing/>
            <w:jc w:val="center"/>
            <w:outlineLvl w:val="1"/>
            <w:rPr>
              <w:rFonts w:ascii="Calibri" w:eastAsia="Times New Roman" w:hAnsi="Calibri" w:cs="Arial"/>
              <w:b/>
              <w:bCs/>
              <w:sz w:val="18"/>
              <w:szCs w:val="18"/>
              <w:lang w:val="x-none"/>
            </w:rPr>
          </w:pPr>
        </w:p>
      </w:tc>
      <w:tc>
        <w:tcPr>
          <w:tcW w:w="2268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16701F50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Sayfa</w:t>
          </w:r>
        </w:p>
      </w:tc>
      <w:tc>
        <w:tcPr>
          <w:tcW w:w="1694" w:type="dxa"/>
          <w:tcBorders>
            <w:top w:val="double" w:sz="4" w:space="0" w:color="003366"/>
            <w:left w:val="double" w:sz="4" w:space="0" w:color="003366"/>
            <w:bottom w:val="double" w:sz="4" w:space="0" w:color="003366"/>
            <w:right w:val="double" w:sz="4" w:space="0" w:color="003366"/>
          </w:tcBorders>
          <w:hideMark/>
        </w:tcPr>
        <w:p w14:paraId="666E0093" w14:textId="77777777" w:rsidR="00CA3651" w:rsidRPr="00CA3651" w:rsidRDefault="00CA3651" w:rsidP="00CA3651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A3651">
            <w:rPr>
              <w:rFonts w:ascii="Times New Roman" w:eastAsia="Times New Roman" w:hAnsi="Times New Roman" w:cs="Times New Roman"/>
              <w:sz w:val="24"/>
              <w:szCs w:val="24"/>
            </w:rPr>
            <w:t>1</w:t>
          </w:r>
        </w:p>
      </w:tc>
    </w:tr>
  </w:tbl>
  <w:p w14:paraId="01A31D98" w14:textId="77777777" w:rsidR="00CA3651" w:rsidRDefault="00CA3651" w:rsidP="00CA365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A56F0"/>
    <w:multiLevelType w:val="hybridMultilevel"/>
    <w:tmpl w:val="955C50FA"/>
    <w:lvl w:ilvl="0" w:tplc="3F32F20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845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DK2tDQ1M7SwMDFX0lEKTi0uzszPAykwqgUANqslbiwAAAA="/>
  </w:docVars>
  <w:rsids>
    <w:rsidRoot w:val="00E07357"/>
    <w:rsid w:val="000853AB"/>
    <w:rsid w:val="000E6056"/>
    <w:rsid w:val="00107AA5"/>
    <w:rsid w:val="00113DEF"/>
    <w:rsid w:val="00135335"/>
    <w:rsid w:val="003E0A22"/>
    <w:rsid w:val="00450C48"/>
    <w:rsid w:val="00666E96"/>
    <w:rsid w:val="0067549B"/>
    <w:rsid w:val="00741CEB"/>
    <w:rsid w:val="008006B6"/>
    <w:rsid w:val="0086437E"/>
    <w:rsid w:val="008F6A33"/>
    <w:rsid w:val="00A54666"/>
    <w:rsid w:val="00A55A47"/>
    <w:rsid w:val="00AC1E97"/>
    <w:rsid w:val="00AC7F18"/>
    <w:rsid w:val="00AD714F"/>
    <w:rsid w:val="00B55D18"/>
    <w:rsid w:val="00B61F21"/>
    <w:rsid w:val="00C20D14"/>
    <w:rsid w:val="00C7327C"/>
    <w:rsid w:val="00CA3651"/>
    <w:rsid w:val="00CA5517"/>
    <w:rsid w:val="00D138AB"/>
    <w:rsid w:val="00E07357"/>
    <w:rsid w:val="00E84A6F"/>
    <w:rsid w:val="00F24B62"/>
    <w:rsid w:val="00F569B4"/>
    <w:rsid w:val="00FA0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B115C1"/>
  <w15:chartTrackingRefBased/>
  <w15:docId w15:val="{0EED3846-F788-4068-8357-8C3ACA045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2">
    <w:name w:val="Tablo Kılavuzu2"/>
    <w:basedOn w:val="NormalTablo"/>
    <w:uiPriority w:val="59"/>
    <w:rsid w:val="00107AA5"/>
    <w:pPr>
      <w:spacing w:after="0" w:line="240" w:lineRule="auto"/>
    </w:pPr>
    <w:rPr>
      <w:rFonts w:eastAsia="Times New Roman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oKlavuzu">
    <w:name w:val="Table Grid"/>
    <w:basedOn w:val="NormalTablo"/>
    <w:uiPriority w:val="59"/>
    <w:rsid w:val="006754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754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7549B"/>
  </w:style>
  <w:style w:type="paragraph" w:styleId="AltBilgi">
    <w:name w:val="footer"/>
    <w:basedOn w:val="Normal"/>
    <w:link w:val="AltBilgiChar"/>
    <w:uiPriority w:val="99"/>
    <w:unhideWhenUsed/>
    <w:rsid w:val="00CA36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A3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bra nur köse alabay</dc:creator>
  <cp:keywords/>
  <dc:description/>
  <cp:lastModifiedBy>KÜBRA SULTAN DENGİZ</cp:lastModifiedBy>
  <cp:revision>10</cp:revision>
  <dcterms:created xsi:type="dcterms:W3CDTF">2022-03-01T21:16:00Z</dcterms:created>
  <dcterms:modified xsi:type="dcterms:W3CDTF">2022-07-07T09:21:00Z</dcterms:modified>
</cp:coreProperties>
</file>